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6F24D8" w:rsidRDefault="00142230">
      <w:pPr>
        <w:spacing w:before="240" w:after="240"/>
      </w:pPr>
      <w:r>
        <w:t xml:space="preserve">Lip </w:t>
      </w:r>
      <w:proofErr w:type="spellStart"/>
      <w:r>
        <w:t>Flip.Article.Skinney</w:t>
      </w:r>
      <w:proofErr w:type="spellEnd"/>
      <w:r>
        <w:t xml:space="preserve"> Medspa.KA</w:t>
      </w:r>
    </w:p>
    <w:p w14:paraId="00000002" w14:textId="77777777" w:rsidR="006F24D8" w:rsidRDefault="00142230">
      <w:pPr>
        <w:spacing w:before="240" w:after="240"/>
      </w:pPr>
      <w:r>
        <w:t>/lip flip Botox</w:t>
      </w:r>
    </w:p>
    <w:p w14:paraId="00000003" w14:textId="77777777" w:rsidR="006F24D8" w:rsidRDefault="00142230">
      <w:pPr>
        <w:spacing w:before="240" w:after="240"/>
      </w:pPr>
      <w:r>
        <w:t>KW lip flip</w:t>
      </w:r>
    </w:p>
    <w:p w14:paraId="00000004" w14:textId="77777777" w:rsidR="006F24D8" w:rsidRDefault="00142230">
      <w:pPr>
        <w:spacing w:before="240" w:after="240"/>
      </w:pPr>
      <w:r>
        <w:t xml:space="preserve">Meta: A lip flip lip augmentation using Botox is an easy way to enhance your pout to appear </w:t>
      </w:r>
      <w:proofErr w:type="gramStart"/>
      <w:r>
        <w:t>more full and plump</w:t>
      </w:r>
      <w:proofErr w:type="gramEnd"/>
      <w:r>
        <w:t xml:space="preserve">. Learn more about the lip flip procedure here. </w:t>
      </w:r>
    </w:p>
    <w:p w14:paraId="00000005" w14:textId="77777777" w:rsidR="006F24D8" w:rsidRDefault="00142230">
      <w:pPr>
        <w:spacing w:before="240" w:after="240"/>
      </w:pPr>
      <w:r>
        <w:t>Lip Flip Using Botox</w:t>
      </w:r>
    </w:p>
    <w:p w14:paraId="00000006" w14:textId="3AAB8525" w:rsidR="006F24D8" w:rsidRDefault="00142230">
      <w:r>
        <w:t xml:space="preserve">A lip flip procedure is a lip injection using Botox. Unlike dermal fillers </w:t>
      </w:r>
      <w:r>
        <w:t>that volumize the lips, Botox relaxes the muscles around the lips. This allows the upper lip to unfurl outward and upward, creating a more full-</w:t>
      </w:r>
      <w:r>
        <w:t xml:space="preserve">looking upper lip. </w:t>
      </w:r>
    </w:p>
    <w:p w14:paraId="00000007" w14:textId="77777777" w:rsidR="006F24D8" w:rsidRDefault="006F24D8"/>
    <w:p w14:paraId="00000008" w14:textId="77777777" w:rsidR="006F24D8" w:rsidRDefault="00142230">
      <w:r>
        <w:t>Read on to learn more about the treatment and how it works.</w:t>
      </w:r>
    </w:p>
    <w:p w14:paraId="00000009" w14:textId="77777777" w:rsidR="006F24D8" w:rsidRDefault="00142230">
      <w:pPr>
        <w:spacing w:before="240" w:after="240"/>
      </w:pPr>
      <w:r>
        <w:t>How Does Botox Flip the Upper L</w:t>
      </w:r>
      <w:r>
        <w:t>ip?</w:t>
      </w:r>
    </w:p>
    <w:p w14:paraId="0000000A" w14:textId="77777777" w:rsidR="006F24D8" w:rsidRDefault="00142230">
      <w:r w:rsidRPr="00141A3E">
        <w:rPr>
          <w:u w:val="single"/>
        </w:rPr>
        <w:t>Botox is the most popular cosmetic injection to date</w:t>
      </w:r>
      <w:r>
        <w:t>. It consists of a neuromodulator that temporarily relaxes muscle tissues in the face. When used for lip augmentation, the Botox is</w:t>
      </w:r>
    </w:p>
    <w:p w14:paraId="0000000B" w14:textId="488B4CAD" w:rsidR="006F24D8" w:rsidRDefault="00142230">
      <w:r>
        <w:t>injected into the Cupid'</w:t>
      </w:r>
      <w:r>
        <w:t>s box or the middle part of the upper lip an</w:t>
      </w:r>
      <w:r>
        <w:t>d the lips' corner</w:t>
      </w:r>
      <w:r>
        <w:t>. By relaxing the muscles around the mouth, the upper lip unfurls. The results make the upper lip look more visibly volumized.</w:t>
      </w:r>
    </w:p>
    <w:p w14:paraId="0E7DF299" w14:textId="697F14CB" w:rsidR="00141A3E" w:rsidRDefault="00141A3E"/>
    <w:p w14:paraId="4B4D9A5E" w14:textId="132FB94F" w:rsidR="00141A3E" w:rsidRPr="00141A3E" w:rsidRDefault="00141A3E" w:rsidP="00141A3E">
      <w:pPr>
        <w:jc w:val="right"/>
        <w:rPr>
          <w:u w:val="single"/>
        </w:rPr>
      </w:pPr>
      <w:r w:rsidRPr="00141A3E">
        <w:rPr>
          <w:u w:val="single"/>
        </w:rPr>
        <w:t>Learn more about Lip Injections &gt;&gt;</w:t>
      </w:r>
    </w:p>
    <w:p w14:paraId="0000000C" w14:textId="77777777" w:rsidR="006F24D8" w:rsidRDefault="006F24D8"/>
    <w:p w14:paraId="0000000D" w14:textId="77777777" w:rsidR="006F24D8" w:rsidRDefault="00142230">
      <w:r>
        <w:t>The Difference Between Botox and Dermal Fillers</w:t>
      </w:r>
    </w:p>
    <w:p w14:paraId="0000000E" w14:textId="77777777" w:rsidR="006F24D8" w:rsidRDefault="006F24D8"/>
    <w:p w14:paraId="0000000F" w14:textId="77777777" w:rsidR="006F24D8" w:rsidRDefault="00142230">
      <w:r>
        <w:t xml:space="preserve">Dermal fillers are among the most popular types of lip </w:t>
      </w:r>
      <w:r>
        <w:t xml:space="preserve">injections in the cosmetic world. Unlike Botox that relaxes muscle tissues, </w:t>
      </w:r>
      <w:r w:rsidRPr="00141A3E">
        <w:rPr>
          <w:u w:val="single"/>
        </w:rPr>
        <w:t xml:space="preserve">dermal fillers like Restylane and </w:t>
      </w:r>
      <w:proofErr w:type="spellStart"/>
      <w:r w:rsidRPr="00141A3E">
        <w:rPr>
          <w:u w:val="single"/>
        </w:rPr>
        <w:t>Juvederm</w:t>
      </w:r>
      <w:proofErr w:type="spellEnd"/>
      <w:r>
        <w:t xml:space="preserve"> consist of a</w:t>
      </w:r>
    </w:p>
    <w:p w14:paraId="00000010" w14:textId="26C7BC9E" w:rsidR="006F24D8" w:rsidRPr="00141A3E" w:rsidRDefault="00142230">
      <w:pPr>
        <w:rPr>
          <w:u w:val="single"/>
        </w:rPr>
      </w:pPr>
      <w:r>
        <w:t>s</w:t>
      </w:r>
      <w:r>
        <w:t>ubstance</w:t>
      </w:r>
      <w:r w:rsidR="00141A3E">
        <w:t xml:space="preserve"> </w:t>
      </w:r>
      <w:r w:rsidR="00141A3E" w:rsidRPr="00141A3E">
        <w:rPr>
          <w:u w:val="single"/>
        </w:rPr>
        <w:t>known as Hyaluronic Acid (HA)</w:t>
      </w:r>
      <w:r>
        <w:rPr>
          <w:u w:val="single"/>
        </w:rPr>
        <w:t>. HA</w:t>
      </w:r>
      <w:r>
        <w:t xml:space="preserve"> adds volume below the skin'</w:t>
      </w:r>
      <w:r>
        <w:t xml:space="preserve">s surface. When used in lip augmentation, dermal fillers </w:t>
      </w:r>
      <w:r w:rsidRPr="00141A3E">
        <w:rPr>
          <w:u w:val="single"/>
        </w:rPr>
        <w:t>plump up the lips creatin</w:t>
      </w:r>
      <w:r w:rsidRPr="00141A3E">
        <w:rPr>
          <w:u w:val="single"/>
        </w:rPr>
        <w:t>g a more voluptuous mouth.</w:t>
      </w:r>
    </w:p>
    <w:p w14:paraId="00000011" w14:textId="77777777" w:rsidR="006F24D8" w:rsidRDefault="006F24D8"/>
    <w:p w14:paraId="00000012" w14:textId="0EBBEB94" w:rsidR="006F24D8" w:rsidRDefault="00142230">
      <w:r>
        <w:t xml:space="preserve">The best way to determine if dermal fillers or </w:t>
      </w:r>
      <w:proofErr w:type="spellStart"/>
      <w:r>
        <w:t>botox</w:t>
      </w:r>
      <w:proofErr w:type="spellEnd"/>
      <w:r>
        <w:t xml:space="preserve"> lip flips are right for you is to schedule a complimentary consultation with an injection specialist. </w:t>
      </w:r>
      <w:proofErr w:type="spellStart"/>
      <w:r>
        <w:t>Skinney</w:t>
      </w:r>
      <w:proofErr w:type="spellEnd"/>
      <w:r>
        <w:t xml:space="preserve"> Medspa is proud to offer patients the most skilled injection spec</w:t>
      </w:r>
      <w:r>
        <w:t>ialists. They</w:t>
      </w:r>
      <w:r>
        <w:t xml:space="preserve"> can help determine which lip augmentation substance would be best for each patient's lips and aesthetic goals.</w:t>
      </w:r>
    </w:p>
    <w:p w14:paraId="7F9FFACC" w14:textId="2E8164C1" w:rsidR="00141A3E" w:rsidRDefault="00141A3E"/>
    <w:p w14:paraId="3502FDEE" w14:textId="5DA40CAB" w:rsidR="00141A3E" w:rsidRPr="00141A3E" w:rsidRDefault="00141A3E" w:rsidP="00141A3E">
      <w:pPr>
        <w:jc w:val="right"/>
        <w:rPr>
          <w:u w:val="single"/>
        </w:rPr>
      </w:pPr>
      <w:r w:rsidRPr="00141A3E">
        <w:rPr>
          <w:u w:val="single"/>
        </w:rPr>
        <w:t xml:space="preserve">See </w:t>
      </w:r>
      <w:proofErr w:type="spellStart"/>
      <w:r w:rsidRPr="00141A3E">
        <w:rPr>
          <w:u w:val="single"/>
        </w:rPr>
        <w:t>Juvederm</w:t>
      </w:r>
      <w:proofErr w:type="spellEnd"/>
      <w:r w:rsidRPr="00141A3E">
        <w:rPr>
          <w:u w:val="single"/>
        </w:rPr>
        <w:t xml:space="preserve"> before and after pics &gt;&gt;</w:t>
      </w:r>
    </w:p>
    <w:p w14:paraId="00000013" w14:textId="77777777" w:rsidR="006F24D8" w:rsidRDefault="00142230">
      <w:pPr>
        <w:spacing w:before="240" w:after="240"/>
      </w:pPr>
      <w:r>
        <w:t>Lip Flip Risks and Side Effects</w:t>
      </w:r>
    </w:p>
    <w:p w14:paraId="00000014" w14:textId="4AB4EBCB" w:rsidR="006F24D8" w:rsidRDefault="00142230">
      <w:pPr>
        <w:spacing w:before="240" w:after="240"/>
      </w:pPr>
      <w:r>
        <w:t>Like all other Botox procedures, lip flips are an entirely safe and effective solution for people who</w:t>
      </w:r>
      <w:r>
        <w:t xml:space="preserve"> want to enhance their lips without dermal fillers. Adverse reactions are </w:t>
      </w:r>
      <w:proofErr w:type="gramStart"/>
      <w:r>
        <w:t>very rare</w:t>
      </w:r>
      <w:proofErr w:type="gramEnd"/>
      <w:r>
        <w:t xml:space="preserve">. After the </w:t>
      </w:r>
      <w:r>
        <w:lastRenderedPageBreak/>
        <w:t xml:space="preserve">lip flip procedure, the patient may experience side effects like bruising or swelling near the Botox injection sit. The side effects are mild and temporary. Any </w:t>
      </w:r>
      <w:r>
        <w:t>side effects</w:t>
      </w:r>
      <w:r>
        <w:t xml:space="preserve"> usually resolve within a few days after the injections. The best way to avoid any risks or side effects is to choose the most reputable, experienced injection specialist to perform the lip flip using Botox.</w:t>
      </w:r>
    </w:p>
    <w:p w14:paraId="497F79DA" w14:textId="2C9859F9" w:rsidR="00141A3E" w:rsidRPr="00141A3E" w:rsidRDefault="00141A3E" w:rsidP="00141A3E">
      <w:pPr>
        <w:spacing w:before="240" w:after="240"/>
        <w:jc w:val="right"/>
        <w:rPr>
          <w:u w:val="single"/>
        </w:rPr>
      </w:pPr>
      <w:r w:rsidRPr="00141A3E">
        <w:rPr>
          <w:u w:val="single"/>
        </w:rPr>
        <w:t>Related article: Botox before and after pics &gt;&gt;</w:t>
      </w:r>
    </w:p>
    <w:p w14:paraId="00000015" w14:textId="77777777" w:rsidR="006F24D8" w:rsidRDefault="00142230">
      <w:pPr>
        <w:spacing w:before="240" w:after="240"/>
      </w:pPr>
      <w:r>
        <w:t>After the Lip Flip Procedure</w:t>
      </w:r>
    </w:p>
    <w:p w14:paraId="00000016" w14:textId="77777777" w:rsidR="006F24D8" w:rsidRDefault="00142230">
      <w:r>
        <w:t>Aft</w:t>
      </w:r>
      <w:r>
        <w:t>er your lip flip procedure using Botox, you can expect to experience mild swelling and bruising. The side effects will typically resolve themselves within a manner of days. The procedure results will take a few days to appear, with full lip enhancements vi</w:t>
      </w:r>
      <w:r>
        <w:t>sible within a week afterward. Lip flip results are not permanent and will tend to fade within 3 to 4 months.</w:t>
      </w:r>
    </w:p>
    <w:p w14:paraId="00000017" w14:textId="77777777" w:rsidR="006F24D8" w:rsidRDefault="00142230">
      <w:pPr>
        <w:spacing w:before="240" w:after="240"/>
      </w:pPr>
      <w:r>
        <w:t>Lip Flip Procedures Near Me</w:t>
      </w:r>
    </w:p>
    <w:p w14:paraId="00000018" w14:textId="1D208DFA" w:rsidR="006F24D8" w:rsidRDefault="00142230">
      <w:r>
        <w:t>Lip flips using Botox are a skill-</w:t>
      </w:r>
      <w:r>
        <w:t xml:space="preserve">sensitive procedure. The more experienced and talented the injection specialist is, </w:t>
      </w:r>
      <w:r>
        <w:t>the better the lip flip results will be for the patient. If you are interested in a</w:t>
      </w:r>
    </w:p>
    <w:p w14:paraId="00000019" w14:textId="77777777" w:rsidR="006F24D8" w:rsidRDefault="00142230">
      <w:r>
        <w:t xml:space="preserve">lip flip procedure and want to have a knowledgeable, skilled specialist handle the procedure, contact </w:t>
      </w:r>
      <w:proofErr w:type="spellStart"/>
      <w:r w:rsidRPr="00142230">
        <w:rPr>
          <w:u w:val="single"/>
        </w:rPr>
        <w:t>Skinney</w:t>
      </w:r>
      <w:proofErr w:type="spellEnd"/>
      <w:r w:rsidRPr="00142230">
        <w:rPr>
          <w:u w:val="single"/>
        </w:rPr>
        <w:t xml:space="preserve"> Medspa</w:t>
      </w:r>
      <w:r>
        <w:t>. We are a leading provider of lip flips using Botox wit</w:t>
      </w:r>
      <w:r>
        <w:t>h exceptional injection specialists to take care of each patient to ensure optimal results and experiences. Call us at 646-760-5071 to schedule a free consultation or reach out to us online to learn more about our lip flip procedure using Botox.</w:t>
      </w:r>
    </w:p>
    <w:p w14:paraId="0000001A" w14:textId="77777777" w:rsidR="006F24D8" w:rsidRDefault="006F24D8"/>
    <w:sectPr w:rsidR="006F24D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szA2NzYzNDSxNDJW0lEKTi0uzszPAykwrAUAaA/TVywAAAA="/>
  </w:docVars>
  <w:rsids>
    <w:rsidRoot w:val="006F24D8"/>
    <w:rsid w:val="00141A3E"/>
    <w:rsid w:val="00142230"/>
    <w:rsid w:val="006F24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A416E"/>
  <w15:docId w15:val="{AF3C1BE8-FFA6-47B3-A6FD-B0006E172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26</Words>
  <Characters>300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2-24T19:26:00Z</dcterms:created>
  <dcterms:modified xsi:type="dcterms:W3CDTF">2021-02-24T19:45:00Z</dcterms:modified>
</cp:coreProperties>
</file>